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264D74" w14:textId="77777777" w:rsidR="00027269" w:rsidRDefault="00C768ED">
      <w:r>
        <w:t>README doc for Hello-world.</w:t>
      </w:r>
    </w:p>
    <w:p w14:paraId="3E68E1D2" w14:textId="77777777" w:rsidR="002A50DC" w:rsidRDefault="002A50DC" w:rsidP="002A50DC">
      <w:r>
        <w:rPr>
          <w:noProof/>
        </w:rPr>
        <w:drawing>
          <wp:inline distT="0" distB="0" distL="0" distR="0" wp14:anchorId="56BD26DA" wp14:editId="3188512A">
            <wp:extent cx="5943600" cy="60039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BFD38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559E752C" wp14:editId="3B020CAD">
            <wp:extent cx="5943600" cy="4480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3591" w14:textId="77777777" w:rsidR="002A50DC" w:rsidRDefault="002A50DC" w:rsidP="002A50DC"/>
    <w:p w14:paraId="76F9EEEA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58AD0DB5" wp14:editId="01F3AFD3">
            <wp:extent cx="5943600" cy="59918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9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F6EC8" w14:textId="77777777" w:rsidR="002A50DC" w:rsidRDefault="002A50DC" w:rsidP="002A50DC"/>
    <w:p w14:paraId="1B59DE87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7CACE7AC" wp14:editId="1040B045">
            <wp:extent cx="5943600" cy="433641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A9BDC" w14:textId="77777777" w:rsidR="002A50DC" w:rsidRDefault="002A50DC" w:rsidP="002A50DC"/>
    <w:p w14:paraId="4EFA3750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1CB6F826" wp14:editId="325A7C4F">
            <wp:extent cx="5943600" cy="64598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8E395" w14:textId="77777777" w:rsidR="002A50DC" w:rsidRDefault="002A50DC" w:rsidP="002A50DC"/>
    <w:p w14:paraId="6BAFBE11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545FA682" wp14:editId="7483B1D3">
            <wp:extent cx="5943600" cy="64217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B8497" w14:textId="77777777" w:rsidR="002A50DC" w:rsidRDefault="002A50DC" w:rsidP="002A50DC"/>
    <w:p w14:paraId="4ABA7CC8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7B49DB5E" wp14:editId="5B719EC1">
            <wp:extent cx="5943600" cy="65493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1DC05" w14:textId="77777777" w:rsidR="002A50DC" w:rsidRDefault="002A50DC" w:rsidP="002A50DC"/>
    <w:p w14:paraId="3272A414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30E44AD3" wp14:editId="41174C08">
            <wp:extent cx="5943600" cy="46945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4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D5B45" w14:textId="77777777" w:rsidR="002A50DC" w:rsidRDefault="002A50DC" w:rsidP="002A50DC"/>
    <w:p w14:paraId="62735542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35CC9E68" wp14:editId="05E5CAE9">
            <wp:extent cx="5943600" cy="63512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AB417" w14:textId="77777777" w:rsidR="002A50DC" w:rsidRDefault="002A50DC" w:rsidP="002A50DC"/>
    <w:p w14:paraId="32FBE4DF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5BA5F8ED" wp14:editId="094B835A">
            <wp:extent cx="5943600" cy="67087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0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80513" w14:textId="77777777" w:rsidR="002A50DC" w:rsidRDefault="002A50DC" w:rsidP="002A50DC"/>
    <w:p w14:paraId="71375702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30FAD2B6" wp14:editId="217260BE">
            <wp:extent cx="5943600" cy="64268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2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1CEE6" w14:textId="77777777" w:rsidR="002A50DC" w:rsidRDefault="002A50DC" w:rsidP="002A50DC"/>
    <w:p w14:paraId="0D3B5268" w14:textId="77777777" w:rsidR="002A50DC" w:rsidRDefault="002A50DC" w:rsidP="002A50DC">
      <w:r>
        <w:rPr>
          <w:noProof/>
        </w:rPr>
        <w:lastRenderedPageBreak/>
        <w:drawing>
          <wp:inline distT="0" distB="0" distL="0" distR="0" wp14:anchorId="3BF61D95" wp14:editId="6BD9BEAF">
            <wp:extent cx="5943600" cy="4736465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36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51535" w14:textId="77777777" w:rsidR="002A50DC" w:rsidRDefault="002A50DC" w:rsidP="002A50DC"/>
    <w:p w14:paraId="049B594A" w14:textId="77777777" w:rsidR="002A50DC" w:rsidRDefault="002A50DC" w:rsidP="002A50DC"/>
    <w:p w14:paraId="6176144F" w14:textId="77777777" w:rsidR="00C768ED" w:rsidRDefault="00C768ED">
      <w:bookmarkStart w:id="0" w:name="_GoBack"/>
      <w:bookmarkEnd w:id="0"/>
    </w:p>
    <w:sectPr w:rsidR="00C768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xNzE0NTc1N7S0NDFX0lEKTi0uzszPAykwrAUAADyQziwAAAA="/>
  </w:docVars>
  <w:rsids>
    <w:rsidRoot w:val="00C768ED"/>
    <w:rsid w:val="00027269"/>
    <w:rsid w:val="002A50DC"/>
    <w:rsid w:val="00C76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7BFBC"/>
  <w15:chartTrackingRefBased/>
  <w15:docId w15:val="{699BF152-839E-41EF-BC5C-C3CFE318A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2</Pages>
  <Words>9</Words>
  <Characters>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Westman</dc:creator>
  <cp:keywords/>
  <dc:description/>
  <cp:lastModifiedBy>Greg Westman</cp:lastModifiedBy>
  <cp:revision>2</cp:revision>
  <dcterms:created xsi:type="dcterms:W3CDTF">2018-01-22T17:55:00Z</dcterms:created>
  <dcterms:modified xsi:type="dcterms:W3CDTF">2018-01-26T21:03:00Z</dcterms:modified>
</cp:coreProperties>
</file>